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C57EE" w14:textId="77777777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7822D851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D515E7">
        <w:rPr>
          <w:sz w:val="24"/>
          <w:szCs w:val="24"/>
        </w:rPr>
        <w:t xml:space="preserve">Thursday </w:t>
      </w:r>
      <w:r w:rsidR="003321FD">
        <w:rPr>
          <w:sz w:val="24"/>
          <w:szCs w:val="24"/>
        </w:rPr>
        <w:t>February 3</w:t>
      </w:r>
      <w:r w:rsidR="003321FD" w:rsidRPr="003321FD">
        <w:rPr>
          <w:sz w:val="24"/>
          <w:szCs w:val="24"/>
          <w:vertAlign w:val="superscript"/>
        </w:rPr>
        <w:t>rd</w:t>
      </w:r>
      <w:r w:rsidR="003321FD">
        <w:rPr>
          <w:sz w:val="24"/>
          <w:szCs w:val="24"/>
        </w:rPr>
        <w:t>, 2022</w:t>
      </w:r>
    </w:p>
    <w:p w14:paraId="050CD87F" w14:textId="39864B2E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055878">
        <w:rPr>
          <w:sz w:val="24"/>
          <w:szCs w:val="24"/>
        </w:rPr>
        <w:t>1</w:t>
      </w:r>
      <w:r w:rsidR="0002648F">
        <w:rPr>
          <w:sz w:val="24"/>
          <w:szCs w:val="24"/>
        </w:rPr>
        <w:t>2</w:t>
      </w:r>
      <w:r w:rsidR="00055878">
        <w:rPr>
          <w:sz w:val="24"/>
          <w:szCs w:val="24"/>
        </w:rPr>
        <w:t>:00pm-</w:t>
      </w:r>
      <w:r w:rsidR="001F7E60">
        <w:rPr>
          <w:sz w:val="24"/>
          <w:szCs w:val="24"/>
        </w:rPr>
        <w:t>1</w:t>
      </w:r>
      <w:r w:rsidR="00055878">
        <w:rPr>
          <w:sz w:val="24"/>
          <w:szCs w:val="24"/>
        </w:rPr>
        <w:t>:00pm</w:t>
      </w:r>
    </w:p>
    <w:p w14:paraId="1D3A7AED" w14:textId="49DB05F3" w:rsidR="00721844" w:rsidRDefault="000C03B9" w:rsidP="00C879F3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 </w:t>
      </w:r>
    </w:p>
    <w:p w14:paraId="06D46E9C" w14:textId="0EF5FD45" w:rsidR="0027056C" w:rsidRDefault="0063172D" w:rsidP="006E1650">
      <w:pPr>
        <w:rPr>
          <w:b/>
          <w:sz w:val="28"/>
          <w:szCs w:val="28"/>
        </w:rPr>
      </w:pPr>
      <w:hyperlink r:id="rId12" w:history="1">
        <w:r w:rsidR="001F7E60">
          <w:rPr>
            <w:rStyle w:val="Hyperlink"/>
          </w:rPr>
          <w:t>https://auch-org.zoom.us/j/99176497731?pwd=SUJoS3FJMVM3UVNOL01naXQ3Q0F1Zz09</w:t>
        </w:r>
      </w:hyperlink>
    </w:p>
    <w:p w14:paraId="3B13ED23" w14:textId="77777777" w:rsidR="00FB636B" w:rsidRDefault="00FB636B" w:rsidP="006E1650">
      <w:pPr>
        <w:rPr>
          <w:b/>
          <w:sz w:val="28"/>
          <w:szCs w:val="28"/>
        </w:rPr>
      </w:pPr>
    </w:p>
    <w:p w14:paraId="1EA41743" w14:textId="1CF34111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181D2ED9" w14:textId="3E549CF0" w:rsidR="000C03B9" w:rsidRPr="00C879F3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1A7A1C">
        <w:t>Natalie Stubbs</w:t>
      </w:r>
      <w:r w:rsidR="001A7A1C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32653CAD" w14:textId="77777777" w:rsidR="00FB636B" w:rsidRDefault="00FB636B" w:rsidP="00A04B7F">
      <w:pPr>
        <w:spacing w:after="0"/>
        <w:rPr>
          <w:rFonts w:eastAsiaTheme="majorEastAsia" w:cstheme="minorHAnsi"/>
          <w:kern w:val="24"/>
          <w:position w:val="1"/>
          <w:lang w:val="fr-FR"/>
        </w:rPr>
      </w:pPr>
    </w:p>
    <w:p w14:paraId="329AF594" w14:textId="517937F9" w:rsidR="000C03B9" w:rsidRDefault="00A04B7F" w:rsidP="00A04B7F">
      <w:pPr>
        <w:spacing w:after="0"/>
        <w:rPr>
          <w:szCs w:val="28"/>
          <w:lang w:val="fr-FR"/>
        </w:rPr>
      </w:pPr>
      <w:r w:rsidRPr="001F7E60">
        <w:rPr>
          <w:rFonts w:eastAsiaTheme="majorEastAsia" w:cstheme="minorHAnsi"/>
          <w:kern w:val="24"/>
          <w:position w:val="1"/>
          <w:lang w:val="fr-FR"/>
        </w:rPr>
        <w:t xml:space="preserve">AUCH Updates </w:t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Pr="001F7E60">
        <w:rPr>
          <w:rFonts w:eastAsiaTheme="majorEastAsia" w:cstheme="minorHAnsi"/>
          <w:kern w:val="24"/>
          <w:position w:val="1"/>
          <w:lang w:val="fr-FR"/>
        </w:rPr>
        <w:tab/>
      </w:r>
      <w:r w:rsidR="00C879F3" w:rsidRPr="001F7E60">
        <w:rPr>
          <w:lang w:val="fr-FR"/>
        </w:rPr>
        <w:tab/>
      </w:r>
      <w:r w:rsidRPr="001F7E60">
        <w:rPr>
          <w:szCs w:val="28"/>
          <w:lang w:val="fr-FR"/>
        </w:rPr>
        <w:t>Natalie Stubbs</w:t>
      </w:r>
      <w:r w:rsidR="00721844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0C03B9" w:rsidRPr="001F7E60">
        <w:rPr>
          <w:szCs w:val="28"/>
          <w:lang w:val="fr-FR"/>
        </w:rPr>
        <w:tab/>
      </w:r>
      <w:r w:rsidR="00D23145">
        <w:rPr>
          <w:szCs w:val="28"/>
          <w:lang w:val="fr-FR"/>
        </w:rPr>
        <w:t>3</w:t>
      </w:r>
      <w:r w:rsidR="00DF7687" w:rsidRPr="001F7E60">
        <w:rPr>
          <w:szCs w:val="28"/>
          <w:lang w:val="fr-FR"/>
        </w:rPr>
        <w:t>0</w:t>
      </w:r>
      <w:r w:rsidR="00C879F3" w:rsidRPr="001F7E60">
        <w:rPr>
          <w:szCs w:val="28"/>
          <w:lang w:val="fr-FR"/>
        </w:rPr>
        <w:t xml:space="preserve"> </w:t>
      </w:r>
      <w:r w:rsidR="000C03B9" w:rsidRPr="001F7E60">
        <w:rPr>
          <w:szCs w:val="28"/>
          <w:lang w:val="fr-FR"/>
        </w:rPr>
        <w:t>min.</w:t>
      </w:r>
    </w:p>
    <w:p w14:paraId="5411589E" w14:textId="2DCE16E5" w:rsidR="00E66659" w:rsidRDefault="00E66659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Region 8 Needs Assessment Results</w:t>
      </w:r>
    </w:p>
    <w:p w14:paraId="57D715A7" w14:textId="2D69EF62" w:rsidR="004C5253" w:rsidRDefault="00F57131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NEPQR RN-Led Dementia Webinar Series</w:t>
      </w:r>
      <w:r w:rsidR="0024562F">
        <w:rPr>
          <w:szCs w:val="28"/>
        </w:rPr>
        <w:t xml:space="preserve">: </w:t>
      </w:r>
      <w:hyperlink r:id="rId13" w:history="1">
        <w:r w:rsidR="0024562F" w:rsidRPr="005F335A">
          <w:rPr>
            <w:rStyle w:val="Hyperlink"/>
            <w:szCs w:val="28"/>
          </w:rPr>
          <w:t>https://utah.zoom.us/meeting/register/tJItc-uvrjMqH9ClWUg8hdA9E6SefxMZMVSF</w:t>
        </w:r>
      </w:hyperlink>
      <w:r w:rsidR="0024562F">
        <w:rPr>
          <w:szCs w:val="28"/>
        </w:rPr>
        <w:t xml:space="preserve"> </w:t>
      </w:r>
    </w:p>
    <w:p w14:paraId="498A16FB" w14:textId="703E6D17" w:rsidR="00F57131" w:rsidRDefault="009C1B9E" w:rsidP="00F57131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February 9</w:t>
      </w:r>
      <w:r w:rsidRPr="009C1B9E">
        <w:rPr>
          <w:szCs w:val="28"/>
          <w:vertAlign w:val="superscript"/>
        </w:rPr>
        <w:t>th</w:t>
      </w:r>
      <w:r>
        <w:rPr>
          <w:szCs w:val="28"/>
        </w:rPr>
        <w:t>: 12-1pm MT</w:t>
      </w:r>
      <w:r w:rsidR="00B534E3">
        <w:rPr>
          <w:szCs w:val="28"/>
        </w:rPr>
        <w:t xml:space="preserve">: “Conducting an </w:t>
      </w:r>
      <w:r w:rsidR="004C176D">
        <w:rPr>
          <w:szCs w:val="28"/>
        </w:rPr>
        <w:t>I</w:t>
      </w:r>
      <w:r w:rsidR="00B534E3">
        <w:rPr>
          <w:szCs w:val="28"/>
        </w:rPr>
        <w:t xml:space="preserve">nitial </w:t>
      </w:r>
      <w:r w:rsidR="004C176D">
        <w:rPr>
          <w:szCs w:val="28"/>
        </w:rPr>
        <w:t>A</w:t>
      </w:r>
      <w:r w:rsidR="00B534E3">
        <w:rPr>
          <w:szCs w:val="28"/>
        </w:rPr>
        <w:t>ssessment”</w:t>
      </w:r>
    </w:p>
    <w:p w14:paraId="14A53D72" w14:textId="5AD06F81" w:rsidR="009C1B9E" w:rsidRDefault="009C1B9E" w:rsidP="00F57131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February 16</w:t>
      </w:r>
      <w:r w:rsidRPr="009C1B9E">
        <w:rPr>
          <w:szCs w:val="28"/>
          <w:vertAlign w:val="superscript"/>
        </w:rPr>
        <w:t>th</w:t>
      </w:r>
      <w:r>
        <w:rPr>
          <w:szCs w:val="28"/>
        </w:rPr>
        <w:t>: 12-1pm MT</w:t>
      </w:r>
      <w:r w:rsidR="00B534E3">
        <w:rPr>
          <w:szCs w:val="28"/>
        </w:rPr>
        <w:t xml:space="preserve">: </w:t>
      </w:r>
      <w:r w:rsidR="004C176D">
        <w:rPr>
          <w:szCs w:val="28"/>
        </w:rPr>
        <w:t>“Identifying Needs/Concerns”</w:t>
      </w:r>
    </w:p>
    <w:p w14:paraId="6D3ACAF2" w14:textId="2F681094" w:rsidR="009C1B9E" w:rsidRDefault="009C1B9E" w:rsidP="00F57131">
      <w:pPr>
        <w:pStyle w:val="ListParagraph"/>
        <w:numPr>
          <w:ilvl w:val="1"/>
          <w:numId w:val="5"/>
        </w:numPr>
        <w:spacing w:after="0"/>
        <w:rPr>
          <w:szCs w:val="28"/>
        </w:rPr>
      </w:pPr>
      <w:r>
        <w:rPr>
          <w:szCs w:val="28"/>
        </w:rPr>
        <w:t>February 23rd: 12-1pm MT</w:t>
      </w:r>
      <w:r w:rsidR="004C176D">
        <w:rPr>
          <w:szCs w:val="28"/>
        </w:rPr>
        <w:t>: “Community Resources”</w:t>
      </w:r>
    </w:p>
    <w:p w14:paraId="5BFDC6A7" w14:textId="53A14A6A" w:rsidR="00F14D57" w:rsidRDefault="00187B3A" w:rsidP="00286C10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“Workplace Violence De-Escalation Techniques”, February 15</w:t>
      </w:r>
      <w:r w:rsidRPr="00187B3A">
        <w:rPr>
          <w:szCs w:val="28"/>
          <w:vertAlign w:val="superscript"/>
        </w:rPr>
        <w:t>th</w:t>
      </w:r>
      <w:r>
        <w:rPr>
          <w:szCs w:val="28"/>
        </w:rPr>
        <w:t xml:space="preserve"> 11:30am-12:30pm MST</w:t>
      </w:r>
    </w:p>
    <w:p w14:paraId="2CB482A0" w14:textId="675272D1" w:rsidR="00187B3A" w:rsidRDefault="0063172D" w:rsidP="00187B3A">
      <w:pPr>
        <w:pStyle w:val="ListParagraph"/>
        <w:numPr>
          <w:ilvl w:val="1"/>
          <w:numId w:val="5"/>
        </w:numPr>
        <w:spacing w:after="0"/>
        <w:rPr>
          <w:szCs w:val="28"/>
        </w:rPr>
      </w:pPr>
      <w:hyperlink r:id="rId14" w:history="1">
        <w:r w:rsidR="00EB630B" w:rsidRPr="005F335A">
          <w:rPr>
            <w:rStyle w:val="Hyperlink"/>
            <w:szCs w:val="28"/>
          </w:rPr>
          <w:t>https://auch.org/training-events/training-and-event-calendar/general-interest/1019-workplace-violence-de-escalation-techniques</w:t>
        </w:r>
      </w:hyperlink>
      <w:r w:rsidR="00EB630B">
        <w:rPr>
          <w:szCs w:val="28"/>
        </w:rPr>
        <w:t xml:space="preserve"> </w:t>
      </w:r>
    </w:p>
    <w:p w14:paraId="51130CD2" w14:textId="0C84AABD" w:rsidR="00D76D86" w:rsidRDefault="00EB630B" w:rsidP="00FE3494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HRSA Region 8 Supported PCMH Training Save the Date</w:t>
      </w:r>
    </w:p>
    <w:p w14:paraId="6D64EDCC" w14:textId="3D884A06" w:rsidR="00FE3494" w:rsidRDefault="00FE3494" w:rsidP="00FE3494">
      <w:pPr>
        <w:pStyle w:val="ListParagraph"/>
        <w:numPr>
          <w:ilvl w:val="2"/>
          <w:numId w:val="5"/>
        </w:numPr>
        <w:spacing w:after="0"/>
        <w:rPr>
          <w:szCs w:val="28"/>
        </w:rPr>
      </w:pPr>
      <w:r>
        <w:rPr>
          <w:szCs w:val="28"/>
        </w:rPr>
        <w:t>April 11</w:t>
      </w:r>
      <w:r w:rsidRPr="00FE3494">
        <w:rPr>
          <w:szCs w:val="28"/>
          <w:vertAlign w:val="superscript"/>
        </w:rPr>
        <w:t>th</w:t>
      </w:r>
      <w:r>
        <w:rPr>
          <w:szCs w:val="28"/>
        </w:rPr>
        <w:t>-April 15</w:t>
      </w:r>
      <w:r w:rsidRPr="00FE3494">
        <w:rPr>
          <w:szCs w:val="28"/>
          <w:vertAlign w:val="superscript"/>
        </w:rPr>
        <w:t>th</w:t>
      </w:r>
      <w:r w:rsidR="001A7A1C">
        <w:rPr>
          <w:szCs w:val="28"/>
        </w:rPr>
        <w:t xml:space="preserve">: </w:t>
      </w:r>
      <w:hyperlink r:id="rId15" w:history="1">
        <w:r w:rsidR="001A7A1C" w:rsidRPr="005F335A">
          <w:rPr>
            <w:rStyle w:val="Hyperlink"/>
            <w:szCs w:val="28"/>
          </w:rPr>
          <w:t>https://auch.org/training-events/training-and-event-calendar/clinical/1014-hrsa-region-8-supported-pcmh-training-day-1</w:t>
        </w:r>
      </w:hyperlink>
      <w:r w:rsidR="001A7A1C">
        <w:rPr>
          <w:szCs w:val="28"/>
        </w:rPr>
        <w:t xml:space="preserve"> </w:t>
      </w:r>
    </w:p>
    <w:p w14:paraId="676B7276" w14:textId="21EBD049" w:rsidR="00B95B5D" w:rsidRDefault="001A7A1C" w:rsidP="00B95B5D">
      <w:pPr>
        <w:pStyle w:val="ListParagraph"/>
        <w:numPr>
          <w:ilvl w:val="0"/>
          <w:numId w:val="5"/>
        </w:numPr>
        <w:spacing w:after="0"/>
        <w:rPr>
          <w:szCs w:val="28"/>
        </w:rPr>
      </w:pPr>
      <w:r>
        <w:rPr>
          <w:szCs w:val="28"/>
        </w:rPr>
        <w:t>COVID-19 Updates</w:t>
      </w:r>
    </w:p>
    <w:p w14:paraId="144F2581" w14:textId="77777777" w:rsidR="00B95B5D" w:rsidRDefault="00B95B5D" w:rsidP="006E1650">
      <w:pPr>
        <w:rPr>
          <w:szCs w:val="28"/>
        </w:rPr>
      </w:pPr>
    </w:p>
    <w:p w14:paraId="7DCBF1D3" w14:textId="7E0359A6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 w:rsidR="005378FD">
        <w:rPr>
          <w:szCs w:val="28"/>
        </w:rPr>
        <w:tab/>
        <w:t>Group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D23145">
        <w:rPr>
          <w:szCs w:val="28"/>
        </w:rPr>
        <w:t>2</w:t>
      </w:r>
      <w:r w:rsidR="00DF7687">
        <w:rPr>
          <w:szCs w:val="28"/>
        </w:rPr>
        <w:t>0</w:t>
      </w:r>
      <w:r>
        <w:rPr>
          <w:szCs w:val="28"/>
        </w:rPr>
        <w:t xml:space="preserve"> min.</w:t>
      </w:r>
    </w:p>
    <w:p w14:paraId="7A72B0BD" w14:textId="2991D0F1" w:rsidR="00FB636B" w:rsidRDefault="00BF49C7" w:rsidP="00BF49C7">
      <w:pPr>
        <w:pStyle w:val="ListParagraph"/>
        <w:numPr>
          <w:ilvl w:val="0"/>
          <w:numId w:val="6"/>
        </w:numPr>
        <w:rPr>
          <w:szCs w:val="28"/>
        </w:rPr>
      </w:pPr>
      <w:r>
        <w:rPr>
          <w:szCs w:val="28"/>
        </w:rPr>
        <w:t>Good Faith Estimates</w:t>
      </w:r>
    </w:p>
    <w:p w14:paraId="7A73B0B1" w14:textId="0C265A64" w:rsidR="0063172D" w:rsidRPr="00BF49C7" w:rsidRDefault="0063172D" w:rsidP="00BF49C7">
      <w:pPr>
        <w:pStyle w:val="ListParagraph"/>
        <w:numPr>
          <w:ilvl w:val="0"/>
          <w:numId w:val="6"/>
        </w:numPr>
        <w:rPr>
          <w:szCs w:val="28"/>
        </w:rPr>
      </w:pPr>
      <w:r>
        <w:rPr>
          <w:szCs w:val="28"/>
        </w:rPr>
        <w:t>Azara Implementation</w:t>
      </w:r>
    </w:p>
    <w:p w14:paraId="51CAC5D9" w14:textId="284A8F4A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1A7A1C">
        <w:rPr>
          <w:szCs w:val="28"/>
        </w:rPr>
        <w:t>Natalie Stubbs</w:t>
      </w:r>
      <w:r w:rsidR="001A7A1C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6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AE4B" w14:textId="77777777" w:rsidR="00C9321C" w:rsidRDefault="00C9321C" w:rsidP="005073C2">
      <w:pPr>
        <w:spacing w:after="0"/>
      </w:pPr>
      <w:r>
        <w:separator/>
      </w:r>
    </w:p>
  </w:endnote>
  <w:endnote w:type="continuationSeparator" w:id="0">
    <w:p w14:paraId="245EEA1F" w14:textId="77777777" w:rsidR="00C9321C" w:rsidRDefault="00C9321C" w:rsidP="00507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B37D0" w14:textId="77777777" w:rsidR="00C9321C" w:rsidRDefault="00C9321C" w:rsidP="005073C2">
      <w:pPr>
        <w:spacing w:after="0"/>
      </w:pPr>
      <w:r>
        <w:separator/>
      </w:r>
    </w:p>
  </w:footnote>
  <w:footnote w:type="continuationSeparator" w:id="0">
    <w:p w14:paraId="1D66AFF7" w14:textId="77777777" w:rsidR="00C9321C" w:rsidRDefault="00C9321C" w:rsidP="005073C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7EC2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262F61"/>
    <w:multiLevelType w:val="hybridMultilevel"/>
    <w:tmpl w:val="B5D6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mwqAUAmHMh5SwAAAA="/>
  </w:docVars>
  <w:rsids>
    <w:rsidRoot w:val="005073C2"/>
    <w:rsid w:val="0000312F"/>
    <w:rsid w:val="0002648F"/>
    <w:rsid w:val="000525D3"/>
    <w:rsid w:val="00055878"/>
    <w:rsid w:val="00081BFE"/>
    <w:rsid w:val="00086235"/>
    <w:rsid w:val="000B34CF"/>
    <w:rsid w:val="000C03B9"/>
    <w:rsid w:val="000C14B1"/>
    <w:rsid w:val="000D784A"/>
    <w:rsid w:val="00127135"/>
    <w:rsid w:val="00135C5C"/>
    <w:rsid w:val="00143979"/>
    <w:rsid w:val="001543B9"/>
    <w:rsid w:val="00154ACF"/>
    <w:rsid w:val="001877F8"/>
    <w:rsid w:val="00187B3A"/>
    <w:rsid w:val="001A7A1C"/>
    <w:rsid w:val="001C0D05"/>
    <w:rsid w:val="001E65C6"/>
    <w:rsid w:val="001F7E60"/>
    <w:rsid w:val="00242C80"/>
    <w:rsid w:val="002443D2"/>
    <w:rsid w:val="0024562F"/>
    <w:rsid w:val="00255EAA"/>
    <w:rsid w:val="0027056C"/>
    <w:rsid w:val="002759EC"/>
    <w:rsid w:val="00282A83"/>
    <w:rsid w:val="00286C10"/>
    <w:rsid w:val="002A452E"/>
    <w:rsid w:val="002A7FB4"/>
    <w:rsid w:val="002B5DA6"/>
    <w:rsid w:val="002C36B4"/>
    <w:rsid w:val="002D3F26"/>
    <w:rsid w:val="00305EC6"/>
    <w:rsid w:val="00323EE6"/>
    <w:rsid w:val="003240B4"/>
    <w:rsid w:val="003321FD"/>
    <w:rsid w:val="00353398"/>
    <w:rsid w:val="00363412"/>
    <w:rsid w:val="00376F00"/>
    <w:rsid w:val="003919A7"/>
    <w:rsid w:val="00392DAD"/>
    <w:rsid w:val="003F060E"/>
    <w:rsid w:val="003F47BE"/>
    <w:rsid w:val="00403CCE"/>
    <w:rsid w:val="0046005A"/>
    <w:rsid w:val="00475012"/>
    <w:rsid w:val="0048007E"/>
    <w:rsid w:val="0048476C"/>
    <w:rsid w:val="004A0AC4"/>
    <w:rsid w:val="004C176D"/>
    <w:rsid w:val="004C5253"/>
    <w:rsid w:val="004F38F3"/>
    <w:rsid w:val="005073C2"/>
    <w:rsid w:val="00527D07"/>
    <w:rsid w:val="005346B4"/>
    <w:rsid w:val="005378FD"/>
    <w:rsid w:val="00542C15"/>
    <w:rsid w:val="00560898"/>
    <w:rsid w:val="005814BD"/>
    <w:rsid w:val="00581D34"/>
    <w:rsid w:val="005D01F2"/>
    <w:rsid w:val="005D7895"/>
    <w:rsid w:val="00600636"/>
    <w:rsid w:val="00625735"/>
    <w:rsid w:val="0063172D"/>
    <w:rsid w:val="0063688B"/>
    <w:rsid w:val="00656AF0"/>
    <w:rsid w:val="00670677"/>
    <w:rsid w:val="006739B7"/>
    <w:rsid w:val="006A71F1"/>
    <w:rsid w:val="006B68B4"/>
    <w:rsid w:val="006E1650"/>
    <w:rsid w:val="006E7556"/>
    <w:rsid w:val="00702B29"/>
    <w:rsid w:val="00721844"/>
    <w:rsid w:val="00727155"/>
    <w:rsid w:val="00735F74"/>
    <w:rsid w:val="00762B68"/>
    <w:rsid w:val="00774760"/>
    <w:rsid w:val="007A2C8B"/>
    <w:rsid w:val="007E309C"/>
    <w:rsid w:val="007E44F3"/>
    <w:rsid w:val="008121FE"/>
    <w:rsid w:val="00835757"/>
    <w:rsid w:val="008802A0"/>
    <w:rsid w:val="008B1220"/>
    <w:rsid w:val="008C057F"/>
    <w:rsid w:val="008E4A37"/>
    <w:rsid w:val="0090564F"/>
    <w:rsid w:val="009331DF"/>
    <w:rsid w:val="0094231F"/>
    <w:rsid w:val="00943806"/>
    <w:rsid w:val="00960093"/>
    <w:rsid w:val="00965268"/>
    <w:rsid w:val="00987DEC"/>
    <w:rsid w:val="009B3595"/>
    <w:rsid w:val="009B5184"/>
    <w:rsid w:val="009C1B9E"/>
    <w:rsid w:val="00A03B87"/>
    <w:rsid w:val="00A0407F"/>
    <w:rsid w:val="00A04B7F"/>
    <w:rsid w:val="00A1320F"/>
    <w:rsid w:val="00A26492"/>
    <w:rsid w:val="00A3118D"/>
    <w:rsid w:val="00A95201"/>
    <w:rsid w:val="00AC537E"/>
    <w:rsid w:val="00AF6B99"/>
    <w:rsid w:val="00B22998"/>
    <w:rsid w:val="00B25951"/>
    <w:rsid w:val="00B534E3"/>
    <w:rsid w:val="00B8724B"/>
    <w:rsid w:val="00B95B5D"/>
    <w:rsid w:val="00B971CA"/>
    <w:rsid w:val="00BD206B"/>
    <w:rsid w:val="00BF49C7"/>
    <w:rsid w:val="00C07584"/>
    <w:rsid w:val="00C124F9"/>
    <w:rsid w:val="00C15316"/>
    <w:rsid w:val="00C2662B"/>
    <w:rsid w:val="00C45D35"/>
    <w:rsid w:val="00C5788A"/>
    <w:rsid w:val="00C615A1"/>
    <w:rsid w:val="00C879F3"/>
    <w:rsid w:val="00C9321C"/>
    <w:rsid w:val="00C94FC2"/>
    <w:rsid w:val="00CB7FEC"/>
    <w:rsid w:val="00D23145"/>
    <w:rsid w:val="00D5010A"/>
    <w:rsid w:val="00D515E7"/>
    <w:rsid w:val="00D52103"/>
    <w:rsid w:val="00D570BC"/>
    <w:rsid w:val="00D76D86"/>
    <w:rsid w:val="00D80D82"/>
    <w:rsid w:val="00DA098E"/>
    <w:rsid w:val="00DA1AC7"/>
    <w:rsid w:val="00DA753F"/>
    <w:rsid w:val="00DC3556"/>
    <w:rsid w:val="00DE6FE4"/>
    <w:rsid w:val="00DF7687"/>
    <w:rsid w:val="00E07FCE"/>
    <w:rsid w:val="00E2270B"/>
    <w:rsid w:val="00E4172D"/>
    <w:rsid w:val="00E477E8"/>
    <w:rsid w:val="00E66659"/>
    <w:rsid w:val="00E71EE8"/>
    <w:rsid w:val="00EB630B"/>
    <w:rsid w:val="00EE720F"/>
    <w:rsid w:val="00EF6682"/>
    <w:rsid w:val="00F05B3C"/>
    <w:rsid w:val="00F14D57"/>
    <w:rsid w:val="00F36664"/>
    <w:rsid w:val="00F427A1"/>
    <w:rsid w:val="00F57131"/>
    <w:rsid w:val="00F742F5"/>
    <w:rsid w:val="00F77D77"/>
    <w:rsid w:val="00F83C88"/>
    <w:rsid w:val="00FB636B"/>
    <w:rsid w:val="00FE3494"/>
    <w:rsid w:val="00FF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tah.zoom.us/meeting/register/tJItc-uvrjMqH9ClWUg8hdA9E6SefxMZMVS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auch.org/training-events/training-and-event-calendar/clinical/1014-hrsa-region-8-supported-pcmh-training-day-1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ch.org/training-events/training-and-event-calendar/general-interest/1019-workplace-violence-de-escalation-techniq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04b44a28-9832-471d-a064-d88ab0f7343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4" ma:contentTypeDescription="Create a new document." ma:contentTypeScope="" ma:versionID="261717985cf062a5a86f68aaa4c1765f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c019859ee37d461ea2e7d9eb757a52d8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andTim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Time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  <ds:schemaRef ds:uri="04b44a28-9832-471d-a064-d88ab0f73439"/>
  </ds:schemaRefs>
</ds:datastoreItem>
</file>

<file path=customXml/itemProps2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EA485A-5B1D-4358-A8E9-A780945AC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Natalie Stubbs</cp:lastModifiedBy>
  <cp:revision>17</cp:revision>
  <cp:lastPrinted>2018-05-15T17:45:00Z</cp:lastPrinted>
  <dcterms:created xsi:type="dcterms:W3CDTF">2022-02-03T17:23:00Z</dcterms:created>
  <dcterms:modified xsi:type="dcterms:W3CDTF">2022-02-0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